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98EB6" w14:textId="77777777" w:rsidR="00510ED8" w:rsidRPr="007B390A" w:rsidRDefault="00E77FD0">
      <w:pPr>
        <w:rPr>
          <w:b/>
          <w:bCs/>
          <w:sz w:val="30"/>
          <w:szCs w:val="36"/>
        </w:rPr>
      </w:pPr>
      <w:r w:rsidRPr="007B390A">
        <w:rPr>
          <w:b/>
          <w:bCs/>
          <w:sz w:val="30"/>
          <w:szCs w:val="36"/>
        </w:rPr>
        <w:t>User Requirement</w:t>
      </w:r>
    </w:p>
    <w:p w14:paraId="1ED64536" w14:textId="1166D621" w:rsidR="00E1301E" w:rsidRPr="00A375EE" w:rsidRDefault="00E1301E" w:rsidP="00E1301E">
      <w:r w:rsidRPr="00A375EE">
        <w:t>URS-</w:t>
      </w:r>
      <w:proofErr w:type="gramStart"/>
      <w:r w:rsidRPr="00A375EE">
        <w:t>01 :</w:t>
      </w:r>
      <w:proofErr w:type="gramEnd"/>
      <w:r w:rsidRPr="00A375EE">
        <w:t xml:space="preserve"> The registered user can log in to administrator page</w:t>
      </w:r>
    </w:p>
    <w:p w14:paraId="1D29E7DC" w14:textId="2E0BAFDF" w:rsidR="00E1301E" w:rsidRPr="00A375EE" w:rsidRDefault="00E1301E" w:rsidP="00E1301E">
      <w:r w:rsidRPr="00A375EE">
        <w:t>URS-</w:t>
      </w:r>
      <w:proofErr w:type="gramStart"/>
      <w:r w:rsidRPr="00A375EE">
        <w:t>02 :</w:t>
      </w:r>
      <w:proofErr w:type="gramEnd"/>
      <w:r w:rsidRPr="00A375EE">
        <w:t xml:space="preserve"> The registered user can log out from administrator page</w:t>
      </w:r>
    </w:p>
    <w:p w14:paraId="6BB0A216" w14:textId="31C6ADF0" w:rsidR="00E1301E" w:rsidRPr="00A375EE" w:rsidRDefault="00E1301E" w:rsidP="00E1301E">
      <w:r w:rsidRPr="00A375EE">
        <w:t>URS-</w:t>
      </w:r>
      <w:proofErr w:type="gramStart"/>
      <w:r w:rsidRPr="00A375EE">
        <w:t>03 :</w:t>
      </w:r>
      <w:proofErr w:type="gramEnd"/>
      <w:r w:rsidRPr="00A375EE">
        <w:t xml:space="preserve"> The user</w:t>
      </w:r>
      <w:r w:rsidRPr="00A375EE">
        <w:rPr>
          <w:rFonts w:hint="cs"/>
          <w:cs/>
        </w:rPr>
        <w:t xml:space="preserve"> </w:t>
      </w:r>
      <w:r w:rsidRPr="00A375EE">
        <w:t>can view a main page</w:t>
      </w:r>
    </w:p>
    <w:p w14:paraId="7247048D" w14:textId="2A28212D" w:rsidR="00E1301E" w:rsidRPr="00A375EE" w:rsidRDefault="00E1301E" w:rsidP="00E1301E">
      <w:r w:rsidRPr="00A375EE">
        <w:t>URS-</w:t>
      </w:r>
      <w:proofErr w:type="gramStart"/>
      <w:r w:rsidRPr="00A375EE">
        <w:t>04 :</w:t>
      </w:r>
      <w:proofErr w:type="gramEnd"/>
      <w:r w:rsidRPr="00A375EE">
        <w:t xml:space="preserve"> The user can view a temple’s activity</w:t>
      </w:r>
    </w:p>
    <w:p w14:paraId="0E551331" w14:textId="1041A4E2" w:rsidR="00E1301E" w:rsidRPr="00A375EE" w:rsidRDefault="00E1301E" w:rsidP="00E1301E">
      <w:r w:rsidRPr="00A375EE">
        <w:t>URS-</w:t>
      </w:r>
      <w:proofErr w:type="gramStart"/>
      <w:r w:rsidRPr="00A375EE">
        <w:t>05 :</w:t>
      </w:r>
      <w:proofErr w:type="gramEnd"/>
      <w:r w:rsidRPr="00A375EE">
        <w:t xml:space="preserve"> The user can view a temple’s history</w:t>
      </w:r>
    </w:p>
    <w:p w14:paraId="0BD0BAF6" w14:textId="6AAED796" w:rsidR="00E1301E" w:rsidRPr="00A375EE" w:rsidRDefault="00E1301E" w:rsidP="00E1301E">
      <w:r w:rsidRPr="00A375EE">
        <w:t>URS-</w:t>
      </w:r>
      <w:proofErr w:type="gramStart"/>
      <w:r w:rsidRPr="00A375EE">
        <w:t>06 :</w:t>
      </w:r>
      <w:proofErr w:type="gramEnd"/>
      <w:r w:rsidRPr="00A375EE">
        <w:t xml:space="preserve"> The registered user can ask the </w:t>
      </w:r>
      <w:proofErr w:type="spellStart"/>
      <w:r w:rsidRPr="00A375EE">
        <w:t>Dhamma</w:t>
      </w:r>
      <w:proofErr w:type="spellEnd"/>
      <w:r w:rsidRPr="00A375EE">
        <w:t xml:space="preserve"> question</w:t>
      </w:r>
    </w:p>
    <w:p w14:paraId="00AB08A6" w14:textId="0CAE996A" w:rsidR="00E1301E" w:rsidRPr="00A375EE" w:rsidRDefault="00E1301E" w:rsidP="00E1301E">
      <w:r w:rsidRPr="00A375EE">
        <w:t>URS-</w:t>
      </w:r>
      <w:proofErr w:type="gramStart"/>
      <w:r w:rsidRPr="00A375EE">
        <w:t>07 :</w:t>
      </w:r>
      <w:proofErr w:type="gramEnd"/>
      <w:r w:rsidRPr="00A375EE">
        <w:t xml:space="preserve"> The registered user can view the </w:t>
      </w:r>
      <w:proofErr w:type="spellStart"/>
      <w:r w:rsidRPr="00A375EE">
        <w:t>Dhamma</w:t>
      </w:r>
      <w:proofErr w:type="spellEnd"/>
      <w:r w:rsidRPr="00A375EE">
        <w:t xml:space="preserve"> answer </w:t>
      </w:r>
    </w:p>
    <w:p w14:paraId="65A09913" w14:textId="04EFE9E4" w:rsidR="00E1301E" w:rsidRPr="00A375EE" w:rsidRDefault="00E1301E" w:rsidP="00E1301E">
      <w:r w:rsidRPr="00A375EE">
        <w:t>URS-</w:t>
      </w:r>
      <w:proofErr w:type="gramStart"/>
      <w:r w:rsidRPr="00A375EE">
        <w:t>08 :</w:t>
      </w:r>
      <w:proofErr w:type="gramEnd"/>
      <w:r w:rsidRPr="00A375EE">
        <w:t xml:space="preserve"> The user </w:t>
      </w:r>
      <w:bookmarkStart w:id="0" w:name="_GoBack"/>
      <w:bookmarkEnd w:id="0"/>
      <w:r w:rsidRPr="00A375EE">
        <w:t>can view a photo gallery</w:t>
      </w:r>
    </w:p>
    <w:p w14:paraId="41851FE5" w14:textId="57510B30" w:rsidR="00E1301E" w:rsidRPr="00A375EE" w:rsidRDefault="00E1301E" w:rsidP="00E1301E">
      <w:r w:rsidRPr="00A375EE">
        <w:t>URS-</w:t>
      </w:r>
      <w:proofErr w:type="gramStart"/>
      <w:r w:rsidRPr="00A375EE">
        <w:t>09 :</w:t>
      </w:r>
      <w:proofErr w:type="gramEnd"/>
      <w:r w:rsidRPr="00A375EE">
        <w:t xml:space="preserve"> The user can view a video gallery</w:t>
      </w:r>
    </w:p>
    <w:p w14:paraId="283183F7" w14:textId="2B2576F3" w:rsidR="00E1301E" w:rsidRPr="00A375EE" w:rsidRDefault="00E1301E" w:rsidP="00E1301E">
      <w:r w:rsidRPr="00A375EE">
        <w:t>URS-</w:t>
      </w:r>
      <w:proofErr w:type="gramStart"/>
      <w:r w:rsidRPr="00A375EE">
        <w:t>10 :</w:t>
      </w:r>
      <w:proofErr w:type="gramEnd"/>
      <w:r w:rsidRPr="00A375EE">
        <w:t xml:space="preserve"> The user can view a temple’s map</w:t>
      </w:r>
    </w:p>
    <w:p w14:paraId="434CD80C" w14:textId="77777777" w:rsidR="00E1301E" w:rsidRPr="00A375EE" w:rsidRDefault="00E1301E" w:rsidP="00E1301E">
      <w:r w:rsidRPr="00A375EE">
        <w:t>URS-</w:t>
      </w:r>
      <w:proofErr w:type="gramStart"/>
      <w:r w:rsidRPr="00A375EE">
        <w:t>11 :</w:t>
      </w:r>
      <w:proofErr w:type="gramEnd"/>
      <w:r w:rsidRPr="00A375EE">
        <w:t xml:space="preserve"> The user can view a contact temple page</w:t>
      </w:r>
    </w:p>
    <w:p w14:paraId="76386FC3" w14:textId="77777777" w:rsidR="00E1301E" w:rsidRPr="00A375EE" w:rsidRDefault="00E1301E" w:rsidP="00E1301E">
      <w:r w:rsidRPr="00A375EE">
        <w:t>URS-</w:t>
      </w:r>
      <w:proofErr w:type="gramStart"/>
      <w:r w:rsidRPr="00A375EE">
        <w:t>12 :</w:t>
      </w:r>
      <w:proofErr w:type="gramEnd"/>
      <w:r w:rsidRPr="00A375EE">
        <w:t xml:space="preserve"> The user can click like Facebook page from website</w:t>
      </w:r>
    </w:p>
    <w:p w14:paraId="24DCC7EF" w14:textId="77777777" w:rsidR="00E1301E" w:rsidRPr="00A375EE" w:rsidRDefault="00E1301E" w:rsidP="00E1301E">
      <w:r w:rsidRPr="00A375EE">
        <w:t>URS-</w:t>
      </w:r>
      <w:proofErr w:type="gramStart"/>
      <w:r w:rsidRPr="00A375EE">
        <w:t>13 :</w:t>
      </w:r>
      <w:proofErr w:type="gramEnd"/>
      <w:r w:rsidRPr="00A375EE">
        <w:t xml:space="preserve"> The user can create a temple’s activity</w:t>
      </w:r>
    </w:p>
    <w:p w14:paraId="330744E7" w14:textId="44EED2D2" w:rsidR="00E1301E" w:rsidRPr="00A375EE" w:rsidRDefault="00E1301E" w:rsidP="00E1301E">
      <w:r w:rsidRPr="00A375EE">
        <w:t>URS-</w:t>
      </w:r>
      <w:proofErr w:type="gramStart"/>
      <w:r w:rsidRPr="00A375EE">
        <w:t>14 :</w:t>
      </w:r>
      <w:proofErr w:type="gramEnd"/>
      <w:r w:rsidRPr="00A375EE">
        <w:t xml:space="preserve"> The user can register member</w:t>
      </w:r>
    </w:p>
    <w:p w14:paraId="38EB29BC" w14:textId="77777777" w:rsidR="00E1301E" w:rsidRPr="00A375EE" w:rsidRDefault="00E1301E" w:rsidP="00E1301E">
      <w:r w:rsidRPr="00A375EE">
        <w:t>URS-</w:t>
      </w:r>
      <w:proofErr w:type="gramStart"/>
      <w:r w:rsidRPr="00A375EE">
        <w:t>15 :</w:t>
      </w:r>
      <w:proofErr w:type="gramEnd"/>
      <w:r w:rsidRPr="00A375EE">
        <w:t xml:space="preserve"> The administrator user can update temple’s history</w:t>
      </w:r>
    </w:p>
    <w:p w14:paraId="30ACE6A4" w14:textId="77777777" w:rsidR="00E1301E" w:rsidRPr="00A375EE" w:rsidRDefault="00E1301E" w:rsidP="00E1301E">
      <w:r w:rsidRPr="00A375EE">
        <w:t>URS-</w:t>
      </w:r>
      <w:proofErr w:type="gramStart"/>
      <w:r w:rsidRPr="00A375EE">
        <w:t>16 :</w:t>
      </w:r>
      <w:proofErr w:type="gramEnd"/>
      <w:r w:rsidRPr="00A375EE">
        <w:t xml:space="preserve"> The administrator user can update temple’s news</w:t>
      </w:r>
    </w:p>
    <w:p w14:paraId="7418F725" w14:textId="77777777" w:rsidR="00E1301E" w:rsidRPr="00A375EE" w:rsidRDefault="00E1301E" w:rsidP="00E1301E">
      <w:r w:rsidRPr="00A375EE">
        <w:t>URS-</w:t>
      </w:r>
      <w:proofErr w:type="gramStart"/>
      <w:r w:rsidRPr="00A375EE">
        <w:t>17 :</w:t>
      </w:r>
      <w:proofErr w:type="gramEnd"/>
      <w:r w:rsidRPr="00A375EE">
        <w:t xml:space="preserve"> The administrator user can update temple’s annual activity</w:t>
      </w:r>
    </w:p>
    <w:p w14:paraId="7CCE30E9" w14:textId="77777777" w:rsidR="00E1301E" w:rsidRPr="00A375EE" w:rsidRDefault="00E1301E" w:rsidP="00E1301E">
      <w:r w:rsidRPr="00A375EE">
        <w:t>URS-</w:t>
      </w:r>
      <w:proofErr w:type="gramStart"/>
      <w:r w:rsidRPr="00A375EE">
        <w:t>18 :</w:t>
      </w:r>
      <w:proofErr w:type="gramEnd"/>
      <w:r w:rsidRPr="00A375EE">
        <w:t xml:space="preserve"> The administrator user can update temple’s other activity</w:t>
      </w:r>
    </w:p>
    <w:p w14:paraId="0D375F32" w14:textId="77777777" w:rsidR="00E1301E" w:rsidRPr="00A375EE" w:rsidRDefault="00E1301E" w:rsidP="00E1301E">
      <w:r w:rsidRPr="00A375EE">
        <w:t>URS-</w:t>
      </w:r>
      <w:proofErr w:type="gramStart"/>
      <w:r w:rsidRPr="00A375EE">
        <w:t>19 :</w:t>
      </w:r>
      <w:proofErr w:type="gramEnd"/>
      <w:r w:rsidRPr="00A375EE">
        <w:t xml:space="preserve"> The administrator user can update temple’s photo gallery</w:t>
      </w:r>
    </w:p>
    <w:p w14:paraId="204BC115" w14:textId="77777777" w:rsidR="00E1301E" w:rsidRPr="00A375EE" w:rsidRDefault="00E1301E" w:rsidP="00E1301E">
      <w:r w:rsidRPr="00A375EE">
        <w:t>URS-</w:t>
      </w:r>
      <w:proofErr w:type="gramStart"/>
      <w:r w:rsidRPr="00A375EE">
        <w:t>20 :</w:t>
      </w:r>
      <w:proofErr w:type="gramEnd"/>
      <w:r w:rsidRPr="00A375EE">
        <w:t xml:space="preserve"> The administrator user can update temple’s video gallery</w:t>
      </w:r>
    </w:p>
    <w:p w14:paraId="153AF3C9" w14:textId="77777777" w:rsidR="00E1301E" w:rsidRPr="00A375EE" w:rsidRDefault="00E1301E" w:rsidP="00E1301E">
      <w:r w:rsidRPr="00A375EE">
        <w:t>URS-</w:t>
      </w:r>
      <w:proofErr w:type="gramStart"/>
      <w:r w:rsidRPr="00A375EE">
        <w:t>21 :</w:t>
      </w:r>
      <w:proofErr w:type="gramEnd"/>
      <w:r w:rsidRPr="00A375EE">
        <w:t xml:space="preserve"> The administrator user can update temple’s </w:t>
      </w:r>
      <w:proofErr w:type="spellStart"/>
      <w:r w:rsidRPr="00A375EE">
        <w:t>Dhammar</w:t>
      </w:r>
      <w:proofErr w:type="spellEnd"/>
      <w:r w:rsidRPr="00A375EE">
        <w:t xml:space="preserve"> lesson</w:t>
      </w:r>
    </w:p>
    <w:p w14:paraId="11A71F7E" w14:textId="77777777" w:rsidR="00E1301E" w:rsidRPr="00A375EE" w:rsidRDefault="00E1301E" w:rsidP="00E1301E">
      <w:pPr>
        <w:rPr>
          <w:rFonts w:hint="cs"/>
          <w:cs/>
        </w:rPr>
      </w:pPr>
      <w:r w:rsidRPr="00A375EE">
        <w:t>URS-</w:t>
      </w:r>
      <w:proofErr w:type="gramStart"/>
      <w:r w:rsidRPr="00A375EE">
        <w:t>22 :</w:t>
      </w:r>
      <w:proofErr w:type="gramEnd"/>
      <w:r w:rsidRPr="00A375EE">
        <w:t xml:space="preserve"> The administrator user can answer the user’s </w:t>
      </w:r>
      <w:proofErr w:type="spellStart"/>
      <w:r w:rsidRPr="00A375EE">
        <w:t>Dhammar</w:t>
      </w:r>
      <w:proofErr w:type="spellEnd"/>
      <w:r w:rsidRPr="00A375EE">
        <w:t xml:space="preserve"> question</w:t>
      </w:r>
    </w:p>
    <w:p w14:paraId="536FE476" w14:textId="77777777" w:rsidR="00E1301E" w:rsidRPr="00A375EE" w:rsidRDefault="00E1301E" w:rsidP="00E1301E"/>
    <w:p w14:paraId="069C6BD8" w14:textId="77777777" w:rsidR="00E1301E" w:rsidRDefault="00E1301E" w:rsidP="00E1301E"/>
    <w:p w14:paraId="39E2034D" w14:textId="77777777" w:rsidR="00E1301E" w:rsidRDefault="00E1301E" w:rsidP="00E1301E">
      <w:pPr>
        <w:rPr>
          <w:rFonts w:hint="cs"/>
          <w:cs/>
        </w:rPr>
      </w:pPr>
    </w:p>
    <w:p w14:paraId="2EA585E7" w14:textId="77777777" w:rsidR="00E1301E" w:rsidRDefault="00E1301E" w:rsidP="00E1301E"/>
    <w:p w14:paraId="1F0EBC19" w14:textId="77777777" w:rsidR="00E1301E" w:rsidRPr="00EB07E4" w:rsidRDefault="00E1301E" w:rsidP="00E1301E">
      <w:r>
        <w:lastRenderedPageBreak/>
        <w:br/>
      </w:r>
      <w:r>
        <w:br/>
      </w:r>
    </w:p>
    <w:p w14:paraId="43B80430" w14:textId="798AF357" w:rsidR="00EB07E4" w:rsidRPr="00EB07E4" w:rsidRDefault="00EB07E4" w:rsidP="00E1301E"/>
    <w:sectPr w:rsidR="00EB07E4" w:rsidRPr="00EB0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Y1MjezMDIyNzRR0lEKTi0uzszPAykwrAUAZtUcSSwAAAA="/>
  </w:docVars>
  <w:rsids>
    <w:rsidRoot w:val="00E77FD0"/>
    <w:rsid w:val="00445133"/>
    <w:rsid w:val="00510ED8"/>
    <w:rsid w:val="007B390A"/>
    <w:rsid w:val="009D218D"/>
    <w:rsid w:val="00A375EE"/>
    <w:rsid w:val="00E1301E"/>
    <w:rsid w:val="00E77FD0"/>
    <w:rsid w:val="00EB0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81D7B0"/>
  <w15:docId w15:val="{5FF7FEC3-F379-413A-AA2A-152456176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KORN SAMUTPHET</dc:creator>
  <cp:keywords/>
  <dc:description/>
  <cp:lastModifiedBy>TuA sasujit</cp:lastModifiedBy>
  <cp:revision>5</cp:revision>
  <dcterms:created xsi:type="dcterms:W3CDTF">2015-04-09T14:46:00Z</dcterms:created>
  <dcterms:modified xsi:type="dcterms:W3CDTF">2015-04-12T09:13:00Z</dcterms:modified>
</cp:coreProperties>
</file>